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35431779"/>
        <w:docPartObj>
          <w:docPartGallery w:val="Cover Pages"/>
          <w:docPartUnique/>
        </w:docPartObj>
      </w:sdtPr>
      <w:sdtEndPr>
        <w:rPr>
          <w:noProof/>
        </w:rPr>
      </w:sdtEndPr>
      <w:sdtContent>
        <w:p w14:paraId="67304135" w14:textId="4844E3F9" w:rsidR="008770B1" w:rsidRDefault="008770B1">
          <w:r>
            <w:rPr>
              <w:noProof/>
              <w:lang w:val="en-US"/>
            </w:rPr>
            <mc:AlternateContent>
              <mc:Choice Requires="wps">
                <w:drawing>
                  <wp:anchor distT="0" distB="0" distL="114300" distR="114300" simplePos="0" relativeHeight="251660288" behindDoc="0" locked="0" layoutInCell="1" allowOverlap="1" wp14:anchorId="41426BEA" wp14:editId="2C32CBCC">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DE939B7"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33C11824" wp14:editId="5DC3311E">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45DAF909" w14:textId="1E4C1135" w:rsidR="008770B1" w:rsidRDefault="000405D0" w:rsidP="00725F90">
                                    <w:pPr>
                                      <w:spacing w:line="668" w:lineRule="exact"/>
                                      <w:jc w:val="center"/>
                                      <w:rPr>
                                        <w:rFonts w:ascii="Raleway Bold" w:hAnsi="Raleway Bold" w:hint="eastAsia"/>
                                        <w:color w:val="444440"/>
                                        <w:spacing w:val="58"/>
                                        <w:kern w:val="24"/>
                                        <w:sz w:val="58"/>
                                        <w:szCs w:val="58"/>
                                      </w:rPr>
                                    </w:pPr>
                                    <w:r w:rsidRPr="000405D0">
                                      <w:rPr>
                                        <w:rFonts w:ascii="Raleway Bold" w:hAnsi="Raleway Bold"/>
                                        <w:color w:val="444440"/>
                                        <w:spacing w:val="58"/>
                                        <w:kern w:val="24"/>
                                        <w:sz w:val="58"/>
                                        <w:szCs w:val="58"/>
                                      </w:rPr>
                                      <w:t>3. JOH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7C909CB7" w14:textId="56E3FD48" w:rsidR="008770B1" w:rsidRPr="00D60C5A" w:rsidRDefault="004F165B" w:rsidP="00D60C5A">
                                    <w:pPr>
                                      <w:jc w:val="center"/>
                                      <w:rPr>
                                        <w:rFonts w:cs="Times New Roman"/>
                                        <w:i/>
                                        <w:iCs/>
                                        <w:sz w:val="32"/>
                                        <w:szCs w:val="32"/>
                                      </w:rPr>
                                    </w:pPr>
                                    <w:r w:rsidRPr="004F165B">
                                      <w:rPr>
                                        <w:rFonts w:cs="Times New Roman"/>
                                        <w:i/>
                                        <w:iCs/>
                                        <w:sz w:val="32"/>
                                        <w:szCs w:val="32"/>
                                      </w:rPr>
                                      <w:t>Show hospitality to Christian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52D91F80" w14:textId="77777777" w:rsidR="008770B1" w:rsidRPr="008E4002" w:rsidRDefault="008770B1"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E9A57A0" w14:textId="77777777" w:rsidR="008770B1" w:rsidRPr="00D60C5A" w:rsidRDefault="008770B1"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32208512" w14:textId="172B7892" w:rsidR="008770B1" w:rsidRPr="00EA4928" w:rsidRDefault="0071273E" w:rsidP="00857DFB">
                                    <w:pPr>
                                      <w:spacing w:line="254" w:lineRule="exact"/>
                                      <w:jc w:val="center"/>
                                      <w:rPr>
                                        <w:rFonts w:cs="Times New Roman"/>
                                        <w:color w:val="444440"/>
                                        <w:spacing w:val="81"/>
                                        <w:kern w:val="24"/>
                                        <w:sz w:val="20"/>
                                        <w:szCs w:val="20"/>
                                      </w:rPr>
                                    </w:pPr>
                                    <w:r w:rsidRPr="0071273E">
                                      <w:rPr>
                                        <w:rFonts w:cs="Times New Roman"/>
                                        <w:szCs w:val="24"/>
                                      </w:rPr>
                                      <w:t>90-9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249DC567" w14:textId="77777777" w:rsidR="008770B1" w:rsidRPr="00D60C5A" w:rsidRDefault="008770B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5A929E05" w14:textId="4A721FEE" w:rsidR="008770B1" w:rsidRDefault="00CD39BE" w:rsidP="000A4B2E">
                                    <w:pPr>
                                      <w:jc w:val="center"/>
                                      <w:rPr>
                                        <w:rFonts w:cs="Times New Roman"/>
                                        <w:i/>
                                        <w:iCs/>
                                        <w:szCs w:val="24"/>
                                      </w:rPr>
                                    </w:pPr>
                                    <w:r w:rsidRPr="00CD39BE">
                                      <w:rPr>
                                        <w:rFonts w:cs="Times New Roman"/>
                                        <w:i/>
                                        <w:iCs/>
                                        <w:szCs w:val="24"/>
                                      </w:rPr>
                                      <w:t>"Dear friend, you are faithful in what you are doing for the brothers and sisters, even though they are strangers to you. They have told the church about your love. Please send them on their way in a manner that honors God."</w:t>
                                    </w:r>
                                  </w:p>
                                  <w:p w14:paraId="173FBED6" w14:textId="3C31E5C1" w:rsidR="00CC4BFC" w:rsidRDefault="00CC4BFC" w:rsidP="000A4B2E">
                                    <w:pPr>
                                      <w:jc w:val="center"/>
                                      <w:rPr>
                                        <w:lang w:val="en-US"/>
                                      </w:rPr>
                                    </w:pPr>
                                    <w:r w:rsidRPr="00A37EF9">
                                      <w:rPr>
                                        <w:lang w:val="en-US"/>
                                      </w:rPr>
                                      <w:t>v</w:t>
                                    </w:r>
                                    <w:r w:rsidR="00641FB3">
                                      <w:rPr>
                                        <w:lang w:val="en-US"/>
                                      </w:rPr>
                                      <w:t>v</w:t>
                                    </w:r>
                                    <w:r w:rsidRPr="00A37EF9">
                                      <w:rPr>
                                        <w:lang w:val="en-US"/>
                                      </w:rPr>
                                      <w:t>. 5-6</w:t>
                                    </w:r>
                                  </w:p>
                                  <w:p w14:paraId="41A21B8D" w14:textId="0307D6BB" w:rsidR="00CC4BFC" w:rsidRDefault="00CC4BFC" w:rsidP="000A4B2E">
                                    <w:pPr>
                                      <w:jc w:val="center"/>
                                      <w:rPr>
                                        <w:lang w:val="en-US"/>
                                      </w:rPr>
                                    </w:pPr>
                                  </w:p>
                                  <w:p w14:paraId="5EC563A0" w14:textId="558BEAF6" w:rsidR="00CC4BFC" w:rsidRDefault="00CC4BFC" w:rsidP="000A4B2E">
                                    <w:pPr>
                                      <w:jc w:val="center"/>
                                      <w:rPr>
                                        <w:lang w:val="en-US"/>
                                      </w:rPr>
                                    </w:pPr>
                                  </w:p>
                                  <w:p w14:paraId="73C1B72E" w14:textId="77777777" w:rsidR="00CC4BFC" w:rsidRPr="00CD39BE" w:rsidRDefault="00CC4BFC" w:rsidP="000A4B2E">
                                    <w:pPr>
                                      <w:jc w:val="center"/>
                                      <w:rPr>
                                        <w:rFonts w:cs="Times New Roman"/>
                                        <w:szCs w:val="24"/>
                                        <w:lang w:val="en-US"/>
                                      </w:rPr>
                                    </w:pPr>
                                  </w:p>
                                  <w:p w14:paraId="45C5159C" w14:textId="77777777" w:rsidR="008770B1" w:rsidRPr="009F3A8C" w:rsidRDefault="008770B1" w:rsidP="000A4B2E">
                                    <w:pPr>
                                      <w:pStyle w:val="Footer"/>
                                      <w:jc w:val="center"/>
                                      <w:rPr>
                                        <w:rFonts w:ascii="Times New Roman" w:hAnsi="Times New Roman" w:cs="Times New Roman"/>
                                        <w:color w:val="808080" w:themeColor="background1" w:themeShade="80"/>
                                        <w:sz w:val="24"/>
                                        <w:szCs w:val="24"/>
                                      </w:rPr>
                                    </w:pPr>
                                  </w:p>
                                  <w:p w14:paraId="34DADBD0" w14:textId="6C9C8812" w:rsidR="008770B1" w:rsidRPr="009F3A8C" w:rsidRDefault="008770B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66A7A">
                                      <w:rPr>
                                        <w:rFonts w:ascii="Times New Roman" w:hAnsi="Times New Roman" w:cs="Times New Roman"/>
                                        <w:color w:val="808080" w:themeColor="background1" w:themeShade="80"/>
                                        <w:sz w:val="24"/>
                                        <w:szCs w:val="24"/>
                                      </w:rPr>
                                      <w:fldChar w:fldCharType="begin"/>
                                    </w:r>
                                    <w:r w:rsidR="00966A7A">
                                      <w:rPr>
                                        <w:rFonts w:ascii="Times New Roman" w:hAnsi="Times New Roman" w:cs="Times New Roman"/>
                                        <w:color w:val="808080" w:themeColor="background1" w:themeShade="80"/>
                                        <w:sz w:val="24"/>
                                        <w:szCs w:val="24"/>
                                      </w:rPr>
                                      <w:instrText xml:space="preserve"> SAVEDATE  \@ "MMMM d, yyyy"  \* MERGEFORMAT </w:instrText>
                                    </w:r>
                                    <w:r w:rsidR="00966A7A">
                                      <w:rPr>
                                        <w:rFonts w:ascii="Times New Roman" w:hAnsi="Times New Roman" w:cs="Times New Roman"/>
                                        <w:color w:val="808080" w:themeColor="background1" w:themeShade="80"/>
                                        <w:sz w:val="24"/>
                                        <w:szCs w:val="24"/>
                                      </w:rPr>
                                      <w:fldChar w:fldCharType="separate"/>
                                    </w:r>
                                    <w:r w:rsidR="009F4B0E">
                                      <w:rPr>
                                        <w:rFonts w:ascii="Times New Roman" w:hAnsi="Times New Roman" w:cs="Times New Roman"/>
                                        <w:noProof/>
                                        <w:color w:val="808080" w:themeColor="background1" w:themeShade="80"/>
                                        <w:sz w:val="24"/>
                                        <w:szCs w:val="24"/>
                                      </w:rPr>
                                      <w:t>March 12, 2023</w:t>
                                    </w:r>
                                    <w:r w:rsidR="00966A7A">
                                      <w:rPr>
                                        <w:rFonts w:ascii="Times New Roman" w:hAnsi="Times New Roman" w:cs="Times New Roman"/>
                                        <w:color w:val="808080" w:themeColor="background1" w:themeShade="80"/>
                                        <w:sz w:val="24"/>
                                        <w:szCs w:val="24"/>
                                      </w:rPr>
                                      <w:fldChar w:fldCharType="end"/>
                                    </w:r>
                                  </w:p>
                                  <w:p w14:paraId="4B2F81BE" w14:textId="77777777" w:rsidR="008770B1" w:rsidRPr="00CD39BE" w:rsidRDefault="008770B1" w:rsidP="00D60C5A">
                                    <w:pPr>
                                      <w:jc w:val="center"/>
                                      <w:rPr>
                                        <w:rFonts w:cs="Times New Roman"/>
                                        <w:szCs w:val="24"/>
                                        <w:lang w:val="en-US"/>
                                      </w:rPr>
                                    </w:pPr>
                                  </w:p>
                                  <w:p w14:paraId="7891454A" w14:textId="77777777" w:rsidR="008770B1" w:rsidRPr="00CD39BE" w:rsidRDefault="008770B1" w:rsidP="00D60C5A">
                                    <w:pPr>
                                      <w:jc w:val="center"/>
                                      <w:rPr>
                                        <w:rFonts w:cs="Times New Roman"/>
                                        <w:szCs w:val="24"/>
                                        <w:lang w:val="en-US"/>
                                      </w:rPr>
                                    </w:pPr>
                                  </w:p>
                                  <w:p w14:paraId="781C1DF7" w14:textId="77777777" w:rsidR="008770B1" w:rsidRPr="009F3A8C" w:rsidRDefault="008770B1"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3C11824"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45DAF909" w14:textId="1E4C1135" w:rsidR="008770B1" w:rsidRDefault="000405D0" w:rsidP="00725F90">
                              <w:pPr>
                                <w:spacing w:line="668" w:lineRule="exact"/>
                                <w:jc w:val="center"/>
                                <w:rPr>
                                  <w:rFonts w:ascii="Raleway Bold" w:hAnsi="Raleway Bold" w:hint="eastAsia"/>
                                  <w:color w:val="444440"/>
                                  <w:spacing w:val="58"/>
                                  <w:kern w:val="24"/>
                                  <w:sz w:val="58"/>
                                  <w:szCs w:val="58"/>
                                </w:rPr>
                              </w:pPr>
                              <w:r w:rsidRPr="000405D0">
                                <w:rPr>
                                  <w:rFonts w:ascii="Raleway Bold" w:hAnsi="Raleway Bold"/>
                                  <w:color w:val="444440"/>
                                  <w:spacing w:val="58"/>
                                  <w:kern w:val="24"/>
                                  <w:sz w:val="58"/>
                                  <w:szCs w:val="58"/>
                                </w:rPr>
                                <w:t>3. JOH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C909CB7" w14:textId="56E3FD48" w:rsidR="008770B1" w:rsidRPr="00D60C5A" w:rsidRDefault="004F165B" w:rsidP="00D60C5A">
                              <w:pPr>
                                <w:jc w:val="center"/>
                                <w:rPr>
                                  <w:rFonts w:cs="Times New Roman"/>
                                  <w:i/>
                                  <w:iCs/>
                                  <w:sz w:val="32"/>
                                  <w:szCs w:val="32"/>
                                </w:rPr>
                              </w:pPr>
                              <w:r w:rsidRPr="004F165B">
                                <w:rPr>
                                  <w:rFonts w:cs="Times New Roman"/>
                                  <w:i/>
                                  <w:iCs/>
                                  <w:sz w:val="32"/>
                                  <w:szCs w:val="32"/>
                                </w:rPr>
                                <w:t>Show hospitality to Christian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2D91F80" w14:textId="77777777" w:rsidR="008770B1" w:rsidRPr="008E4002" w:rsidRDefault="008770B1"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E9A57A0" w14:textId="77777777" w:rsidR="008770B1" w:rsidRPr="00D60C5A" w:rsidRDefault="008770B1"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2208512" w14:textId="172B7892" w:rsidR="008770B1" w:rsidRPr="00EA4928" w:rsidRDefault="0071273E" w:rsidP="00857DFB">
                              <w:pPr>
                                <w:spacing w:line="254" w:lineRule="exact"/>
                                <w:jc w:val="center"/>
                                <w:rPr>
                                  <w:rFonts w:cs="Times New Roman"/>
                                  <w:color w:val="444440"/>
                                  <w:spacing w:val="81"/>
                                  <w:kern w:val="24"/>
                                  <w:sz w:val="20"/>
                                  <w:szCs w:val="20"/>
                                </w:rPr>
                              </w:pPr>
                              <w:r w:rsidRPr="0071273E">
                                <w:rPr>
                                  <w:rFonts w:cs="Times New Roman"/>
                                  <w:szCs w:val="24"/>
                                </w:rPr>
                                <w:t>90-9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49DC567" w14:textId="77777777" w:rsidR="008770B1" w:rsidRPr="00D60C5A" w:rsidRDefault="008770B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A929E05" w14:textId="4A721FEE" w:rsidR="008770B1" w:rsidRDefault="00CD39BE" w:rsidP="000A4B2E">
                              <w:pPr>
                                <w:jc w:val="center"/>
                                <w:rPr>
                                  <w:rFonts w:cs="Times New Roman"/>
                                  <w:i/>
                                  <w:iCs/>
                                  <w:szCs w:val="24"/>
                                </w:rPr>
                              </w:pPr>
                              <w:r w:rsidRPr="00CD39BE">
                                <w:rPr>
                                  <w:rFonts w:cs="Times New Roman"/>
                                  <w:i/>
                                  <w:iCs/>
                                  <w:szCs w:val="24"/>
                                </w:rPr>
                                <w:t>"Dear friend, you are faithful in what you are doing for the brothers and sisters, even though they are strangers to you. They have told the church about your love. Please send them on their way in a manner that honors God."</w:t>
                              </w:r>
                            </w:p>
                            <w:p w14:paraId="173FBED6" w14:textId="3C31E5C1" w:rsidR="00CC4BFC" w:rsidRDefault="00CC4BFC" w:rsidP="000A4B2E">
                              <w:pPr>
                                <w:jc w:val="center"/>
                                <w:rPr>
                                  <w:lang w:val="en-US"/>
                                </w:rPr>
                              </w:pPr>
                              <w:r w:rsidRPr="00A37EF9">
                                <w:rPr>
                                  <w:lang w:val="en-US"/>
                                </w:rPr>
                                <w:t>v</w:t>
                              </w:r>
                              <w:r w:rsidR="00641FB3">
                                <w:rPr>
                                  <w:lang w:val="en-US"/>
                                </w:rPr>
                                <w:t>v</w:t>
                              </w:r>
                              <w:r w:rsidRPr="00A37EF9">
                                <w:rPr>
                                  <w:lang w:val="en-US"/>
                                </w:rPr>
                                <w:t>. 5-6</w:t>
                              </w:r>
                            </w:p>
                            <w:p w14:paraId="41A21B8D" w14:textId="0307D6BB" w:rsidR="00CC4BFC" w:rsidRDefault="00CC4BFC" w:rsidP="000A4B2E">
                              <w:pPr>
                                <w:jc w:val="center"/>
                                <w:rPr>
                                  <w:lang w:val="en-US"/>
                                </w:rPr>
                              </w:pPr>
                            </w:p>
                            <w:p w14:paraId="5EC563A0" w14:textId="558BEAF6" w:rsidR="00CC4BFC" w:rsidRDefault="00CC4BFC" w:rsidP="000A4B2E">
                              <w:pPr>
                                <w:jc w:val="center"/>
                                <w:rPr>
                                  <w:lang w:val="en-US"/>
                                </w:rPr>
                              </w:pPr>
                            </w:p>
                            <w:p w14:paraId="73C1B72E" w14:textId="77777777" w:rsidR="00CC4BFC" w:rsidRPr="00CD39BE" w:rsidRDefault="00CC4BFC" w:rsidP="000A4B2E">
                              <w:pPr>
                                <w:jc w:val="center"/>
                                <w:rPr>
                                  <w:rFonts w:cs="Times New Roman"/>
                                  <w:szCs w:val="24"/>
                                  <w:lang w:val="en-US"/>
                                </w:rPr>
                              </w:pPr>
                            </w:p>
                            <w:p w14:paraId="45C5159C" w14:textId="77777777" w:rsidR="008770B1" w:rsidRPr="009F3A8C" w:rsidRDefault="008770B1" w:rsidP="000A4B2E">
                              <w:pPr>
                                <w:pStyle w:val="Footer"/>
                                <w:jc w:val="center"/>
                                <w:rPr>
                                  <w:rFonts w:ascii="Times New Roman" w:hAnsi="Times New Roman" w:cs="Times New Roman"/>
                                  <w:color w:val="808080" w:themeColor="background1" w:themeShade="80"/>
                                  <w:sz w:val="24"/>
                                  <w:szCs w:val="24"/>
                                </w:rPr>
                              </w:pPr>
                            </w:p>
                            <w:p w14:paraId="34DADBD0" w14:textId="6C9C8812" w:rsidR="008770B1" w:rsidRPr="009F3A8C" w:rsidRDefault="008770B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966A7A">
                                <w:rPr>
                                  <w:rFonts w:ascii="Times New Roman" w:hAnsi="Times New Roman" w:cs="Times New Roman"/>
                                  <w:color w:val="808080" w:themeColor="background1" w:themeShade="80"/>
                                  <w:sz w:val="24"/>
                                  <w:szCs w:val="24"/>
                                </w:rPr>
                                <w:fldChar w:fldCharType="begin"/>
                              </w:r>
                              <w:r w:rsidR="00966A7A">
                                <w:rPr>
                                  <w:rFonts w:ascii="Times New Roman" w:hAnsi="Times New Roman" w:cs="Times New Roman"/>
                                  <w:color w:val="808080" w:themeColor="background1" w:themeShade="80"/>
                                  <w:sz w:val="24"/>
                                  <w:szCs w:val="24"/>
                                </w:rPr>
                                <w:instrText xml:space="preserve"> SAVEDATE  \@ "MMMM d, yyyy"  \* MERGEFORMAT </w:instrText>
                              </w:r>
                              <w:r w:rsidR="00966A7A">
                                <w:rPr>
                                  <w:rFonts w:ascii="Times New Roman" w:hAnsi="Times New Roman" w:cs="Times New Roman"/>
                                  <w:color w:val="808080" w:themeColor="background1" w:themeShade="80"/>
                                  <w:sz w:val="24"/>
                                  <w:szCs w:val="24"/>
                                </w:rPr>
                                <w:fldChar w:fldCharType="separate"/>
                              </w:r>
                              <w:r w:rsidR="009F4B0E">
                                <w:rPr>
                                  <w:rFonts w:ascii="Times New Roman" w:hAnsi="Times New Roman" w:cs="Times New Roman"/>
                                  <w:noProof/>
                                  <w:color w:val="808080" w:themeColor="background1" w:themeShade="80"/>
                                  <w:sz w:val="24"/>
                                  <w:szCs w:val="24"/>
                                </w:rPr>
                                <w:t>March 12, 2023</w:t>
                              </w:r>
                              <w:r w:rsidR="00966A7A">
                                <w:rPr>
                                  <w:rFonts w:ascii="Times New Roman" w:hAnsi="Times New Roman" w:cs="Times New Roman"/>
                                  <w:color w:val="808080" w:themeColor="background1" w:themeShade="80"/>
                                  <w:sz w:val="24"/>
                                  <w:szCs w:val="24"/>
                                </w:rPr>
                                <w:fldChar w:fldCharType="end"/>
                              </w:r>
                            </w:p>
                            <w:p w14:paraId="4B2F81BE" w14:textId="77777777" w:rsidR="008770B1" w:rsidRPr="00CD39BE" w:rsidRDefault="008770B1" w:rsidP="00D60C5A">
                              <w:pPr>
                                <w:jc w:val="center"/>
                                <w:rPr>
                                  <w:rFonts w:cs="Times New Roman"/>
                                  <w:szCs w:val="24"/>
                                  <w:lang w:val="en-US"/>
                                </w:rPr>
                              </w:pPr>
                            </w:p>
                            <w:p w14:paraId="7891454A" w14:textId="77777777" w:rsidR="008770B1" w:rsidRPr="00CD39BE" w:rsidRDefault="008770B1" w:rsidP="00D60C5A">
                              <w:pPr>
                                <w:jc w:val="center"/>
                                <w:rPr>
                                  <w:rFonts w:cs="Times New Roman"/>
                                  <w:szCs w:val="24"/>
                                  <w:lang w:val="en-US"/>
                                </w:rPr>
                              </w:pPr>
                            </w:p>
                            <w:p w14:paraId="781C1DF7" w14:textId="77777777" w:rsidR="008770B1" w:rsidRPr="009F3A8C" w:rsidRDefault="008770B1"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4077DA1C" wp14:editId="50F74773">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69B6971F" w14:textId="1DDD0420" w:rsidR="008770B1" w:rsidRPr="00EA4928" w:rsidRDefault="008203AE" w:rsidP="002E2456">
                                <w:pPr>
                                  <w:spacing w:line="254" w:lineRule="exact"/>
                                  <w:jc w:val="center"/>
                                  <w:rPr>
                                    <w:rFonts w:cs="Times New Roman"/>
                                    <w:color w:val="444440"/>
                                    <w:spacing w:val="81"/>
                                    <w:kern w:val="24"/>
                                    <w:sz w:val="20"/>
                                    <w:szCs w:val="20"/>
                                  </w:rPr>
                                </w:pPr>
                                <w:r w:rsidRPr="008203AE">
                                  <w:rPr>
                                    <w:rFonts w:cs="Times New Roman"/>
                                    <w:szCs w:val="24"/>
                                  </w:rPr>
                                  <w:t>Encourage Gaius to continue helping Christian Evangelists.</w:t>
                                </w:r>
                              </w:p>
                            </w:txbxContent>
                          </wps:txbx>
                          <wps:bodyPr wrap="square" lIns="0" tIns="0" rIns="0" bIns="0" rtlCol="0" anchor="t">
                            <a:noAutofit/>
                          </wps:bodyPr>
                        </wps:wsp>
                      </a:graphicData>
                    </a:graphic>
                  </wp:anchor>
                </w:drawing>
              </mc:Choice>
              <mc:Fallback>
                <w:pict>
                  <v:shape w14:anchorId="4077DA1C"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69B6971F" w14:textId="1DDD0420" w:rsidR="008770B1" w:rsidRPr="00EA4928" w:rsidRDefault="008203AE" w:rsidP="002E2456">
                          <w:pPr>
                            <w:spacing w:line="254" w:lineRule="exact"/>
                            <w:jc w:val="center"/>
                            <w:rPr>
                              <w:rFonts w:cs="Times New Roman"/>
                              <w:color w:val="444440"/>
                              <w:spacing w:val="81"/>
                              <w:kern w:val="24"/>
                              <w:sz w:val="20"/>
                              <w:szCs w:val="20"/>
                            </w:rPr>
                          </w:pPr>
                          <w:r w:rsidRPr="008203AE">
                            <w:rPr>
                              <w:rFonts w:cs="Times New Roman"/>
                              <w:szCs w:val="24"/>
                            </w:rPr>
                            <w:t>Encourage Gaius to continue helping Christian Evangelists.</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397CFA78" wp14:editId="0AA19275">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526D1221"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737C4334" wp14:editId="012B24A5">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2F1C888" w14:textId="77777777" w:rsidR="008770B1" w:rsidRPr="00D60C5A" w:rsidRDefault="008770B1"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737C4334"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02F1C888" w14:textId="77777777" w:rsidR="008770B1" w:rsidRPr="00D60C5A" w:rsidRDefault="008770B1"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6F298011" wp14:editId="2622F9E0">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EE9BC6" w14:textId="5E359292" w:rsidR="008770B1" w:rsidRDefault="008770B1">
          <w:pPr>
            <w:spacing w:line="259" w:lineRule="auto"/>
            <w:rPr>
              <w:noProof/>
            </w:rPr>
          </w:pPr>
          <w:r>
            <w:rPr>
              <w:noProof/>
            </w:rPr>
            <w:br w:type="page"/>
          </w:r>
        </w:p>
      </w:sdtContent>
    </w:sdt>
    <w:p w14:paraId="3211572B" w14:textId="7DE91CB3" w:rsidR="0032163A" w:rsidRDefault="0032163A" w:rsidP="0032163A">
      <w:pPr>
        <w:pStyle w:val="Heading2"/>
        <w:rPr>
          <w:lang w:val="en-US"/>
        </w:rPr>
      </w:pPr>
      <w:r>
        <w:rPr>
          <w:lang w:val="en-US"/>
        </w:rPr>
        <w:lastRenderedPageBreak/>
        <w:t>INTRODUCTION</w:t>
      </w:r>
    </w:p>
    <w:p w14:paraId="3B644E40" w14:textId="77777777" w:rsidR="0032163A" w:rsidRPr="00A37EF9" w:rsidRDefault="0032163A" w:rsidP="0032163A">
      <w:pPr>
        <w:rPr>
          <w:lang w:val="en-US"/>
        </w:rPr>
      </w:pPr>
      <w:r w:rsidRPr="00A37EF9">
        <w:rPr>
          <w:lang w:val="en-US"/>
        </w:rPr>
        <w:t xml:space="preserve">As in 2 John, the author introduces himself as </w:t>
      </w:r>
      <w:r w:rsidRPr="00E806C4">
        <w:rPr>
          <w:i/>
          <w:iCs/>
          <w:lang w:val="en-US"/>
        </w:rPr>
        <w:t>"the elder"</w:t>
      </w:r>
      <w:r w:rsidRPr="00A37EF9">
        <w:rPr>
          <w:lang w:val="en-US"/>
        </w:rPr>
        <w:t>, but there are also enough similarities in 3 John with the other writings of John to assume that he wrote this letter as well.</w:t>
      </w:r>
    </w:p>
    <w:p w14:paraId="121AC2E5" w14:textId="692B93C3" w:rsidR="0032163A" w:rsidRPr="00A37EF9" w:rsidRDefault="0032163A" w:rsidP="0032163A">
      <w:pPr>
        <w:rPr>
          <w:lang w:val="en-US"/>
        </w:rPr>
      </w:pPr>
      <w:r w:rsidRPr="00A37EF9">
        <w:rPr>
          <w:lang w:val="en-US"/>
        </w:rPr>
        <w:t>The historical background is the same as for 2 John, but in addition</w:t>
      </w:r>
      <w:r>
        <w:rPr>
          <w:lang w:val="en-US"/>
        </w:rPr>
        <w:t>,</w:t>
      </w:r>
      <w:r w:rsidRPr="00A37EF9">
        <w:rPr>
          <w:lang w:val="en-US"/>
        </w:rPr>
        <w:t xml:space="preserve"> it seems that Diotrephes has taken control of the congregation. He does not recognize John's apostolic authority, expels from the church those who do not agree with him</w:t>
      </w:r>
      <w:r w:rsidR="00F20951">
        <w:rPr>
          <w:lang w:val="en-US"/>
        </w:rPr>
        <w:t>,</w:t>
      </w:r>
      <w:r w:rsidRPr="00A37EF9">
        <w:rPr>
          <w:lang w:val="en-US"/>
        </w:rPr>
        <w:t xml:space="preserve"> and opposes Gaius. With this letter, John wants to encourage Gaius to continue to welcome the Christian itinerant evangelists, even if he is opposed </w:t>
      </w:r>
      <w:r>
        <w:rPr>
          <w:lang w:val="en-US"/>
        </w:rPr>
        <w:t>by others</w:t>
      </w:r>
      <w:r w:rsidRPr="00A37EF9">
        <w:rPr>
          <w:lang w:val="en-US"/>
        </w:rPr>
        <w:t>.</w:t>
      </w:r>
    </w:p>
    <w:p w14:paraId="27B39645" w14:textId="69C60436" w:rsidR="0032163A" w:rsidRPr="00A37EF9" w:rsidRDefault="0032163A" w:rsidP="0032163A">
      <w:pPr>
        <w:rPr>
          <w:lang w:val="en-US"/>
        </w:rPr>
      </w:pPr>
      <w:r w:rsidRPr="00A37EF9">
        <w:rPr>
          <w:lang w:val="en-US"/>
        </w:rPr>
        <w:t>In 2 John</w:t>
      </w:r>
      <w:r w:rsidR="00F20951">
        <w:rPr>
          <w:lang w:val="en-US"/>
        </w:rPr>
        <w:t>,</w:t>
      </w:r>
      <w:r w:rsidRPr="00A37EF9">
        <w:rPr>
          <w:lang w:val="en-US"/>
        </w:rPr>
        <w:t xml:space="preserve"> one bec</w:t>
      </w:r>
      <w:r w:rsidR="00F20951">
        <w:rPr>
          <w:lang w:val="en-US"/>
        </w:rPr>
        <w:t>o</w:t>
      </w:r>
      <w:r w:rsidRPr="00A37EF9">
        <w:rPr>
          <w:lang w:val="en-US"/>
        </w:rPr>
        <w:t>me</w:t>
      </w:r>
      <w:r w:rsidR="00F20951">
        <w:rPr>
          <w:lang w:val="en-US"/>
        </w:rPr>
        <w:t>s</w:t>
      </w:r>
      <w:r w:rsidRPr="00A37EF9">
        <w:rPr>
          <w:lang w:val="en-US"/>
        </w:rPr>
        <w:t xml:space="preserve"> an accomplice in evil if one help</w:t>
      </w:r>
      <w:r w:rsidR="00F20951">
        <w:rPr>
          <w:lang w:val="en-US"/>
        </w:rPr>
        <w:t>s</w:t>
      </w:r>
      <w:r w:rsidRPr="00A37EF9">
        <w:rPr>
          <w:lang w:val="en-US"/>
        </w:rPr>
        <w:t xml:space="preserve"> false teachers, while in 3 John</w:t>
      </w:r>
      <w:r w:rsidR="00F20951">
        <w:rPr>
          <w:lang w:val="en-US"/>
        </w:rPr>
        <w:t>,</w:t>
      </w:r>
      <w:r w:rsidRPr="00A37EF9">
        <w:rPr>
          <w:lang w:val="en-US"/>
        </w:rPr>
        <w:t xml:space="preserve"> one bec</w:t>
      </w:r>
      <w:r>
        <w:rPr>
          <w:lang w:val="en-US"/>
        </w:rPr>
        <w:t>o</w:t>
      </w:r>
      <w:r w:rsidRPr="00A37EF9">
        <w:rPr>
          <w:lang w:val="en-US"/>
        </w:rPr>
        <w:t>me</w:t>
      </w:r>
      <w:r>
        <w:rPr>
          <w:lang w:val="en-US"/>
        </w:rPr>
        <w:t>s</w:t>
      </w:r>
      <w:r w:rsidRPr="00A37EF9">
        <w:rPr>
          <w:lang w:val="en-US"/>
        </w:rPr>
        <w:t xml:space="preserve"> a collaborator for the Truth if one help</w:t>
      </w:r>
      <w:r>
        <w:rPr>
          <w:lang w:val="en-US"/>
        </w:rPr>
        <w:t>s</w:t>
      </w:r>
      <w:r w:rsidRPr="00A37EF9">
        <w:rPr>
          <w:lang w:val="en-US"/>
        </w:rPr>
        <w:t xml:space="preserve"> Christian evangelists. </w:t>
      </w:r>
      <w:r>
        <w:rPr>
          <w:lang w:val="en-US"/>
        </w:rPr>
        <w:t>Another purpose of the letter is to recommend</w:t>
      </w:r>
      <w:r w:rsidRPr="00A37EF9">
        <w:rPr>
          <w:lang w:val="en-US"/>
        </w:rPr>
        <w:t xml:space="preserve"> Demetri</w:t>
      </w:r>
      <w:r w:rsidR="00F20951">
        <w:rPr>
          <w:lang w:val="en-US"/>
        </w:rPr>
        <w:t>u</w:t>
      </w:r>
      <w:r w:rsidRPr="00A37EF9">
        <w:rPr>
          <w:lang w:val="en-US"/>
        </w:rPr>
        <w:t>s.</w:t>
      </w:r>
    </w:p>
    <w:p w14:paraId="72FEFE07" w14:textId="636B520F" w:rsidR="0032163A" w:rsidRPr="0032163A" w:rsidRDefault="00A33A0E" w:rsidP="00A33A0E">
      <w:pPr>
        <w:pStyle w:val="Heading2"/>
        <w:rPr>
          <w:lang w:val="en-US"/>
        </w:rPr>
      </w:pPr>
      <w:r>
        <w:rPr>
          <w:lang w:val="en-US"/>
        </w:rPr>
        <w:t>THE LETTER</w:t>
      </w:r>
    </w:p>
    <w:p w14:paraId="5C0C1896" w14:textId="5E34FE6C" w:rsidR="00F92D70" w:rsidRPr="00E806C4" w:rsidRDefault="00985CDB" w:rsidP="00FD28CD">
      <w:pPr>
        <w:rPr>
          <w:i/>
          <w:iCs/>
          <w:lang w:val="en-US"/>
        </w:rPr>
      </w:pPr>
      <w:r w:rsidRPr="00E806C4">
        <w:rPr>
          <w:i/>
          <w:iCs/>
          <w:lang w:val="en-US"/>
        </w:rPr>
        <w:t>"</w:t>
      </w:r>
      <w:r w:rsidR="008B2AEF" w:rsidRPr="00E806C4">
        <w:rPr>
          <w:i/>
          <w:iCs/>
          <w:color w:val="538135" w:themeColor="accent6" w:themeShade="BF"/>
          <w:lang w:val="en-US"/>
        </w:rPr>
        <w:t>The elder</w:t>
      </w:r>
      <w:r w:rsidR="008B2AEF" w:rsidRPr="00E806C4">
        <w:rPr>
          <w:i/>
          <w:iCs/>
          <w:lang w:val="en-US"/>
        </w:rPr>
        <w:t xml:space="preserve">, To my </w:t>
      </w:r>
      <w:r w:rsidR="008B2AEF" w:rsidRPr="00E806C4">
        <w:rPr>
          <w:i/>
          <w:iCs/>
          <w:u w:val="single"/>
          <w:lang w:val="en-US"/>
        </w:rPr>
        <w:t>dear</w:t>
      </w:r>
      <w:r w:rsidR="008B2AEF" w:rsidRPr="00E806C4">
        <w:rPr>
          <w:i/>
          <w:iCs/>
          <w:lang w:val="en-US"/>
        </w:rPr>
        <w:t xml:space="preserve"> friend </w:t>
      </w:r>
      <w:r w:rsidR="008B2AEF" w:rsidRPr="00E806C4">
        <w:rPr>
          <w:i/>
          <w:iCs/>
          <w:color w:val="538135" w:themeColor="accent6" w:themeShade="BF"/>
          <w:lang w:val="en-US"/>
        </w:rPr>
        <w:t>Gaius</w:t>
      </w:r>
      <w:r w:rsidR="008B2AEF" w:rsidRPr="00E806C4">
        <w:rPr>
          <w:i/>
          <w:iCs/>
          <w:lang w:val="en-US"/>
        </w:rPr>
        <w:t xml:space="preserve">, whom I </w:t>
      </w:r>
      <w:r w:rsidR="008B2AEF" w:rsidRPr="00E806C4">
        <w:rPr>
          <w:i/>
          <w:iCs/>
          <w:u w:val="single"/>
          <w:lang w:val="en-US"/>
        </w:rPr>
        <w:t>love</w:t>
      </w:r>
      <w:r w:rsidR="008B2AEF" w:rsidRPr="00E806C4">
        <w:rPr>
          <w:i/>
          <w:iCs/>
          <w:lang w:val="en-US"/>
        </w:rPr>
        <w:t xml:space="preserve"> in </w:t>
      </w:r>
      <w:r w:rsidR="008B2AEF" w:rsidRPr="00E806C4">
        <w:rPr>
          <w:i/>
          <w:iCs/>
          <w:color w:val="C00000"/>
          <w:lang w:val="en-US"/>
        </w:rPr>
        <w:t>the truth</w:t>
      </w:r>
      <w:r w:rsidR="008B2AEF" w:rsidRPr="00E806C4">
        <w:rPr>
          <w:i/>
          <w:iCs/>
          <w:lang w:val="en-US"/>
        </w:rPr>
        <w:t xml:space="preserve">. Dear friend, I pray that you may enjoy good health and that all may go well with you, even as your soul is getting along well. It gave me great joy when </w:t>
      </w:r>
      <w:r w:rsidR="008B2AEF" w:rsidRPr="00E806C4">
        <w:rPr>
          <w:i/>
          <w:iCs/>
          <w:color w:val="538135" w:themeColor="accent6" w:themeShade="BF"/>
          <w:lang w:val="en-US"/>
        </w:rPr>
        <w:t>some believers</w:t>
      </w:r>
      <w:r w:rsidR="008B2AEF" w:rsidRPr="00E806C4">
        <w:rPr>
          <w:i/>
          <w:iCs/>
          <w:lang w:val="en-US"/>
        </w:rPr>
        <w:t xml:space="preserve"> came and testified about your faithfulness to </w:t>
      </w:r>
      <w:r w:rsidR="008B2AEF" w:rsidRPr="00E806C4">
        <w:rPr>
          <w:i/>
          <w:iCs/>
          <w:color w:val="C00000"/>
          <w:lang w:val="en-US"/>
        </w:rPr>
        <w:t>the truth</w:t>
      </w:r>
      <w:r w:rsidR="008B2AEF" w:rsidRPr="00E806C4">
        <w:rPr>
          <w:i/>
          <w:iCs/>
          <w:lang w:val="en-US"/>
        </w:rPr>
        <w:t xml:space="preserve">, telling how you continue to walk in it. I have no greater joy than to hear that </w:t>
      </w:r>
      <w:r w:rsidR="008B2AEF" w:rsidRPr="00E806C4">
        <w:rPr>
          <w:i/>
          <w:iCs/>
          <w:color w:val="538135" w:themeColor="accent6" w:themeShade="BF"/>
          <w:lang w:val="en-US"/>
        </w:rPr>
        <w:t>my children</w:t>
      </w:r>
      <w:r w:rsidR="008B2AEF" w:rsidRPr="00E806C4">
        <w:rPr>
          <w:i/>
          <w:iCs/>
          <w:lang w:val="en-US"/>
        </w:rPr>
        <w:t xml:space="preserve"> are walking in </w:t>
      </w:r>
      <w:r w:rsidR="008B2AEF" w:rsidRPr="00E806C4">
        <w:rPr>
          <w:i/>
          <w:iCs/>
          <w:color w:val="C00000"/>
          <w:lang w:val="en-US"/>
        </w:rPr>
        <w:t>the truth</w:t>
      </w:r>
      <w:r w:rsidR="008B2AEF" w:rsidRPr="00E806C4">
        <w:rPr>
          <w:i/>
          <w:iCs/>
          <w:lang w:val="en-US"/>
        </w:rPr>
        <w:t xml:space="preserve">. Dear friend, you are faithful in what you are doing for the brothers and sisters, even though they are strangers to you. They have told the church about your </w:t>
      </w:r>
      <w:r w:rsidR="008B2AEF" w:rsidRPr="00E806C4">
        <w:rPr>
          <w:i/>
          <w:iCs/>
          <w:u w:val="single"/>
          <w:lang w:val="en-US"/>
        </w:rPr>
        <w:t>love</w:t>
      </w:r>
      <w:r w:rsidR="008B2AEF" w:rsidRPr="00E806C4">
        <w:rPr>
          <w:i/>
          <w:iCs/>
          <w:lang w:val="en-US"/>
        </w:rPr>
        <w:t xml:space="preserve">. Please send them on their way in a manner that honors God. It was for the sake of the Name that they went out, receiving no help from </w:t>
      </w:r>
      <w:r w:rsidR="008B2AEF" w:rsidRPr="00E806C4">
        <w:rPr>
          <w:i/>
          <w:iCs/>
          <w:color w:val="538135" w:themeColor="accent6" w:themeShade="BF"/>
          <w:lang w:val="en-US"/>
        </w:rPr>
        <w:t>the pagans</w:t>
      </w:r>
      <w:r w:rsidR="008B2AEF" w:rsidRPr="00E806C4">
        <w:rPr>
          <w:i/>
          <w:iCs/>
          <w:lang w:val="en-US"/>
        </w:rPr>
        <w:t xml:space="preserve">. We ought therefore to show hospitality to such people so that we may work together for </w:t>
      </w:r>
      <w:r w:rsidR="008B2AEF" w:rsidRPr="00E806C4">
        <w:rPr>
          <w:i/>
          <w:iCs/>
          <w:color w:val="C00000"/>
          <w:lang w:val="en-US"/>
        </w:rPr>
        <w:t>the truth</w:t>
      </w:r>
      <w:r w:rsidR="008B2AEF" w:rsidRPr="00E806C4">
        <w:rPr>
          <w:i/>
          <w:iCs/>
          <w:lang w:val="en-US"/>
        </w:rPr>
        <w:t xml:space="preserve">. I wrote to the church, but </w:t>
      </w:r>
      <w:r w:rsidR="008B2AEF" w:rsidRPr="00E806C4">
        <w:rPr>
          <w:i/>
          <w:iCs/>
          <w:color w:val="538135" w:themeColor="accent6" w:themeShade="BF"/>
          <w:lang w:val="en-US"/>
        </w:rPr>
        <w:t>Diotrephes</w:t>
      </w:r>
      <w:r w:rsidR="008B2AEF" w:rsidRPr="00E806C4">
        <w:rPr>
          <w:i/>
          <w:iCs/>
          <w:lang w:val="en-US"/>
        </w:rPr>
        <w:t xml:space="preserve">, who loves to be first, will not welcome us. So when I come, I will call attention to what he is doing, spreading malicious nonsense about us. Not satisfied with that, he even refuses to welcome other believers. He also stops those who want to do so and puts them out of the church. </w:t>
      </w:r>
      <w:r w:rsidR="008B2AEF" w:rsidRPr="00E806C4">
        <w:rPr>
          <w:i/>
          <w:iCs/>
          <w:u w:val="single"/>
          <w:lang w:val="en-US"/>
        </w:rPr>
        <w:t>Dear</w:t>
      </w:r>
      <w:r w:rsidR="008B2AEF" w:rsidRPr="00E806C4">
        <w:rPr>
          <w:i/>
          <w:iCs/>
          <w:lang w:val="en-US"/>
        </w:rPr>
        <w:t xml:space="preserve"> friend, do not imitate what is evil </w:t>
      </w:r>
      <w:r w:rsidR="008B2AEF" w:rsidRPr="00E806C4">
        <w:rPr>
          <w:i/>
          <w:iCs/>
          <w:color w:val="C00000"/>
          <w:lang w:val="en-US"/>
        </w:rPr>
        <w:t>but</w:t>
      </w:r>
      <w:r w:rsidR="008B2AEF" w:rsidRPr="00E806C4">
        <w:rPr>
          <w:i/>
          <w:iCs/>
          <w:lang w:val="en-US"/>
        </w:rPr>
        <w:t xml:space="preserve"> what is good. Anyone who does what is good is from God. Anyone who does what is evil has not seen God. </w:t>
      </w:r>
      <w:r w:rsidR="008B2AEF" w:rsidRPr="00E806C4">
        <w:rPr>
          <w:i/>
          <w:iCs/>
          <w:color w:val="538135" w:themeColor="accent6" w:themeShade="BF"/>
          <w:lang w:val="en-US"/>
        </w:rPr>
        <w:t>Demetrius</w:t>
      </w:r>
      <w:r w:rsidR="008B2AEF" w:rsidRPr="00E806C4">
        <w:rPr>
          <w:i/>
          <w:iCs/>
          <w:lang w:val="en-US"/>
        </w:rPr>
        <w:t xml:space="preserve"> is well spoken of by everyone—and even by </w:t>
      </w:r>
      <w:r w:rsidR="008B2AEF" w:rsidRPr="00E806C4">
        <w:rPr>
          <w:i/>
          <w:iCs/>
          <w:color w:val="C00000"/>
          <w:lang w:val="en-US"/>
        </w:rPr>
        <w:t>the truth</w:t>
      </w:r>
      <w:r w:rsidR="008B2AEF" w:rsidRPr="00E806C4">
        <w:rPr>
          <w:i/>
          <w:iCs/>
          <w:lang w:val="en-US"/>
        </w:rPr>
        <w:t xml:space="preserve"> itself. We also speak well of him, and you know that our testimony is true. I have much to write you, but I do not want to do so with pen and ink. I hope to see you soon, and we will talk face to face. Peace to you. The friends here send their greetings. Greet the friends there by name.</w:t>
      </w:r>
      <w:r w:rsidR="00F92D70" w:rsidRPr="00E806C4">
        <w:rPr>
          <w:i/>
          <w:iCs/>
          <w:lang w:val="en-US"/>
        </w:rPr>
        <w:t>"</w:t>
      </w:r>
    </w:p>
    <w:p w14:paraId="57181B51" w14:textId="77777777" w:rsidR="00F92D70" w:rsidRPr="00DE4F03" w:rsidRDefault="00F92D70" w:rsidP="00F92D70">
      <w:pPr>
        <w:rPr>
          <w:lang w:val="en-US"/>
        </w:rPr>
      </w:pPr>
      <w:r w:rsidRPr="00DE4F03">
        <w:rPr>
          <w:lang w:val="en-US"/>
        </w:rPr>
        <w:t xml:space="preserve"> </w:t>
      </w:r>
    </w:p>
    <w:p w14:paraId="52DCD0AF" w14:textId="77777777" w:rsidR="00F92D70" w:rsidRPr="00DE4F03" w:rsidRDefault="00F92D70" w:rsidP="00985CDB">
      <w:pPr>
        <w:pStyle w:val="Heading2"/>
        <w:rPr>
          <w:lang w:val="en-US"/>
        </w:rPr>
      </w:pPr>
      <w:r w:rsidRPr="00DE4F03">
        <w:rPr>
          <w:lang w:val="en-US"/>
        </w:rPr>
        <w:lastRenderedPageBreak/>
        <w:t>TIMELESS TRUTHS</w:t>
      </w:r>
    </w:p>
    <w:p w14:paraId="03906B71" w14:textId="37DBA396" w:rsidR="00F92D70" w:rsidRPr="00DE4F03" w:rsidRDefault="00F92D70" w:rsidP="00601BB7">
      <w:pPr>
        <w:pStyle w:val="ListParagraph"/>
        <w:numPr>
          <w:ilvl w:val="0"/>
          <w:numId w:val="1"/>
        </w:numPr>
        <w:rPr>
          <w:lang w:val="en-US"/>
        </w:rPr>
      </w:pPr>
      <w:r w:rsidRPr="00DE4F03">
        <w:rPr>
          <w:lang w:val="en-US"/>
        </w:rPr>
        <w:t xml:space="preserve">By helping </w:t>
      </w:r>
      <w:r w:rsidR="003B49E2" w:rsidRPr="00DE4F03">
        <w:rPr>
          <w:lang w:val="en-US"/>
        </w:rPr>
        <w:t>missionaries,</w:t>
      </w:r>
      <w:r w:rsidRPr="00DE4F03">
        <w:rPr>
          <w:lang w:val="en-US"/>
        </w:rPr>
        <w:t xml:space="preserve"> we become co-workers for the truth.</w:t>
      </w:r>
    </w:p>
    <w:p w14:paraId="592DFA05" w14:textId="74EE88E6" w:rsidR="00626516" w:rsidRPr="00DE4F03" w:rsidRDefault="00A56BC8" w:rsidP="00A56BC8">
      <w:pPr>
        <w:pStyle w:val="ListParagraph"/>
        <w:numPr>
          <w:ilvl w:val="0"/>
          <w:numId w:val="1"/>
        </w:numPr>
        <w:rPr>
          <w:lang w:val="en-US"/>
        </w:rPr>
      </w:pPr>
      <w:r w:rsidRPr="00A56BC8">
        <w:rPr>
          <w:lang w:val="en-US"/>
        </w:rPr>
        <w:t xml:space="preserve">Don't call attention to yourself; let </w:t>
      </w:r>
      <w:r>
        <w:rPr>
          <w:lang w:val="en-US"/>
        </w:rPr>
        <w:t>God and</w:t>
      </w:r>
      <w:r w:rsidR="00114561">
        <w:rPr>
          <w:lang w:val="en-US"/>
        </w:rPr>
        <w:t xml:space="preserve"> </w:t>
      </w:r>
      <w:r w:rsidRPr="00A56BC8">
        <w:rPr>
          <w:lang w:val="en-US"/>
        </w:rPr>
        <w:t>others do that for you</w:t>
      </w:r>
      <w:r w:rsidR="0009683D">
        <w:rPr>
          <w:lang w:val="en-US"/>
        </w:rPr>
        <w:t xml:space="preserve"> (Proverbs 27:2)</w:t>
      </w:r>
      <w:r w:rsidRPr="00A56BC8">
        <w:rPr>
          <w:lang w:val="en-US"/>
        </w:rPr>
        <w:t>.</w:t>
      </w:r>
    </w:p>
    <w:sectPr w:rsidR="00626516" w:rsidRPr="00DE4F03" w:rsidSect="00746BF4">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A404A" w14:textId="77777777" w:rsidR="00C25FB6" w:rsidRDefault="00C25FB6" w:rsidP="00746BF4">
      <w:pPr>
        <w:spacing w:after="0" w:line="240" w:lineRule="auto"/>
      </w:pPr>
      <w:r>
        <w:separator/>
      </w:r>
    </w:p>
  </w:endnote>
  <w:endnote w:type="continuationSeparator" w:id="0">
    <w:p w14:paraId="285C4ECC" w14:textId="77777777" w:rsidR="00C25FB6" w:rsidRDefault="00C25FB6" w:rsidP="00746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2C23A769" w14:textId="040FE353" w:rsidR="00746BF4" w:rsidRDefault="00746BF4" w:rsidP="00746BF4">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44E501C3" wp14:editId="20817F6B">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F20951">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F20951">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p w14:paraId="6318867E" w14:textId="61683CE3" w:rsidR="00746BF4" w:rsidRDefault="00746BF4">
    <w:pPr>
      <w:pStyle w:val="Footer"/>
    </w:pPr>
  </w:p>
  <w:p w14:paraId="4859C25E" w14:textId="77777777" w:rsidR="00746BF4" w:rsidRDefault="00746B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0BAFE" w14:textId="334744B2" w:rsidR="00746BF4" w:rsidRDefault="00746BF4">
    <w:pPr>
      <w:pStyle w:val="Footer"/>
    </w:pPr>
  </w:p>
  <w:p w14:paraId="0D35D8F4" w14:textId="77777777" w:rsidR="00746BF4" w:rsidRDefault="00746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6C728" w14:textId="77777777" w:rsidR="00C25FB6" w:rsidRDefault="00C25FB6" w:rsidP="00746BF4">
      <w:pPr>
        <w:spacing w:after="0" w:line="240" w:lineRule="auto"/>
      </w:pPr>
      <w:r>
        <w:separator/>
      </w:r>
    </w:p>
  </w:footnote>
  <w:footnote w:type="continuationSeparator" w:id="0">
    <w:p w14:paraId="178F9684" w14:textId="77777777" w:rsidR="00C25FB6" w:rsidRDefault="00C25FB6" w:rsidP="00746B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02F2D"/>
    <w:multiLevelType w:val="hybridMultilevel"/>
    <w:tmpl w:val="C11A9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674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MzAwMDI3MLEwMjFV0lEKTi0uzszPAykwqgUA+OlXJywAAAA="/>
  </w:docVars>
  <w:rsids>
    <w:rsidRoot w:val="00F92D70"/>
    <w:rsid w:val="000405D0"/>
    <w:rsid w:val="00075677"/>
    <w:rsid w:val="00075B2C"/>
    <w:rsid w:val="0009683D"/>
    <w:rsid w:val="000B22F2"/>
    <w:rsid w:val="000C62C3"/>
    <w:rsid w:val="00114561"/>
    <w:rsid w:val="001E67AF"/>
    <w:rsid w:val="00210DD1"/>
    <w:rsid w:val="002228FA"/>
    <w:rsid w:val="002765F4"/>
    <w:rsid w:val="00280829"/>
    <w:rsid w:val="002E4192"/>
    <w:rsid w:val="003208C4"/>
    <w:rsid w:val="0032163A"/>
    <w:rsid w:val="003B49E2"/>
    <w:rsid w:val="00404437"/>
    <w:rsid w:val="004F165B"/>
    <w:rsid w:val="00515A3C"/>
    <w:rsid w:val="00537DDA"/>
    <w:rsid w:val="005B02A2"/>
    <w:rsid w:val="00601BB7"/>
    <w:rsid w:val="00607806"/>
    <w:rsid w:val="00626516"/>
    <w:rsid w:val="00641FB3"/>
    <w:rsid w:val="006A42DE"/>
    <w:rsid w:val="0071273E"/>
    <w:rsid w:val="00746BF4"/>
    <w:rsid w:val="00772C42"/>
    <w:rsid w:val="00805286"/>
    <w:rsid w:val="00812B69"/>
    <w:rsid w:val="008203AE"/>
    <w:rsid w:val="008770B1"/>
    <w:rsid w:val="008B2AEF"/>
    <w:rsid w:val="008D37BC"/>
    <w:rsid w:val="00966A7A"/>
    <w:rsid w:val="00985CDB"/>
    <w:rsid w:val="009C2B13"/>
    <w:rsid w:val="009F4B0E"/>
    <w:rsid w:val="00A33A0E"/>
    <w:rsid w:val="00A345CA"/>
    <w:rsid w:val="00A4580F"/>
    <w:rsid w:val="00A56BC8"/>
    <w:rsid w:val="00A84BC6"/>
    <w:rsid w:val="00AA076B"/>
    <w:rsid w:val="00B446F9"/>
    <w:rsid w:val="00C25FB6"/>
    <w:rsid w:val="00CC4BFC"/>
    <w:rsid w:val="00CD39BE"/>
    <w:rsid w:val="00D22A85"/>
    <w:rsid w:val="00DE4F03"/>
    <w:rsid w:val="00E23F69"/>
    <w:rsid w:val="00E806C4"/>
    <w:rsid w:val="00EF1D45"/>
    <w:rsid w:val="00F10363"/>
    <w:rsid w:val="00F20951"/>
    <w:rsid w:val="00F92D70"/>
    <w:rsid w:val="00FD28C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17612"/>
  <w15:chartTrackingRefBased/>
  <w15:docId w15:val="{DA77CFCE-DCCE-43AD-B23F-E558FF61C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601BB7"/>
    <w:pPr>
      <w:ind w:left="720"/>
      <w:contextualSpacing/>
    </w:pPr>
  </w:style>
  <w:style w:type="paragraph" w:styleId="Footer">
    <w:name w:val="footer"/>
    <w:basedOn w:val="Normal"/>
    <w:link w:val="FooterChar"/>
    <w:uiPriority w:val="99"/>
    <w:unhideWhenUsed/>
    <w:rsid w:val="003208C4"/>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3208C4"/>
    <w:rPr>
      <w:rFonts w:eastAsiaTheme="minorHAnsi"/>
      <w:lang w:val="en-US" w:eastAsia="en-US"/>
    </w:rPr>
  </w:style>
  <w:style w:type="paragraph" w:styleId="Revision">
    <w:name w:val="Revision"/>
    <w:hidden/>
    <w:uiPriority w:val="99"/>
    <w:semiHidden/>
    <w:rsid w:val="00805286"/>
    <w:pPr>
      <w:spacing w:after="0" w:line="240" w:lineRule="auto"/>
    </w:pPr>
    <w:rPr>
      <w:rFonts w:ascii="Times New Roman" w:hAnsi="Times New Roman"/>
      <w:sz w:val="24"/>
    </w:rPr>
  </w:style>
  <w:style w:type="paragraph" w:styleId="Header">
    <w:name w:val="header"/>
    <w:basedOn w:val="Normal"/>
    <w:link w:val="HeaderChar"/>
    <w:uiPriority w:val="99"/>
    <w:unhideWhenUsed/>
    <w:rsid w:val="00746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BF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394</Words>
  <Characters>2251</Characters>
  <Application>Microsoft Office Word</Application>
  <DocSecurity>0</DocSecurity>
  <Lines>18</Lines>
  <Paragraphs>5</Paragraphs>
  <ScaleCrop>false</ScaleCrop>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2</cp:revision>
  <dcterms:created xsi:type="dcterms:W3CDTF">2022-10-05T14:02:00Z</dcterms:created>
  <dcterms:modified xsi:type="dcterms:W3CDTF">2023-03-20T07:03:00Z</dcterms:modified>
</cp:coreProperties>
</file>